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80654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8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iłosz Krawczy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mil Jakubcz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